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o</w:t>
      </w:r>
      <w:r>
        <w:t xml:space="preserve"> </w:t>
      </w:r>
      <w:r>
        <w:t xml:space="preserve">Tome</w:t>
      </w:r>
      <w:r>
        <w:t xml:space="preserve"> </w:t>
      </w:r>
      <w:r>
        <w:t xml:space="preserve">and</w:t>
      </w:r>
      <w:r>
        <w:t xml:space="preserve"> </w:t>
      </w:r>
      <w:r>
        <w:t xml:space="preserve">Princip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o Tome and Principe received a score of 54.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o Tome and Principe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o Tome and Principe received a score of</w:t>
      </w:r>
      <w:r>
        <w:t xml:space="preserve"> </w:t>
      </w:r>
      <w:r>
        <w:rPr>
          <w:bCs/>
          <w:b/>
        </w:rPr>
        <w:t xml:space="preserve">60.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o Tome and Principe received a score of 69.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o Tome and Principe received a score of 4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o Tome and Principe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o Tome and Principe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o Tome and Princip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o Tome and Princip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o Tome and Princip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o Tome and Principe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o Tome and Principe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o Tome and Principe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o Tome and Princip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o Tome and Principe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o Tome and Princip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o Tome and Principe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o Tome and Principe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ao%20Tome%20and%20Princip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ao%20Tome%20and%20Princip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ao%20Tome%20and%20Princip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ao%20Tome%20and%20Princip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ao%20Tome%20and%20Princip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ao%20Tome%20and%20Princip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ao%20Tome%20and%20Princip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ao%20Tome%20and%20Princip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ao%20Tome%20and%20Princip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ao%20Tome%20and%20Princip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ao%20Tome%20and%20Princip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ao%20Tome%20and%20Princip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ao%20Tome%20and%20Princip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ao%20Tome%20and%20Princip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ao%20Tome%20and%20Princip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ao%20Tome%20and%20Princip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ao%20Tome%20and%20Princip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10,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1:10Z</dcterms:created>
  <dcterms:modified xsi:type="dcterms:W3CDTF">2024-01-16T18: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o Tome and Principe Country Report</vt:lpwstr>
  </property>
</Properties>
</file>